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หลักสูตร</w:t>
      </w:r>
      <w:r>
        <w:t xml:space="preserve"> </w:t>
      </w:r>
      <w:r>
        <w:t xml:space="preserve">(เช้า)</w:t>
      </w:r>
      <w:r>
        <w:t xml:space="preserve"> </w:t>
      </w:r>
      <w:r>
        <w:t xml:space="preserve">180766</w:t>
      </w:r>
      <w:r>
        <w:t xml:space="preserve"> </w:t>
      </w:r>
      <w:r>
        <w:t xml:space="preserve">นาโน</w:t>
      </w:r>
      <w:r>
        <w:t xml:space="preserve"> </w:t>
      </w:r>
      <w:r>
        <w:t xml:space="preserve">ปลา</w:t>
      </w:r>
    </w:p>
    <w:p>
      <w:pPr>
        <w:pStyle w:val="Date"/>
      </w:pPr>
      <w:r>
        <w:t xml:space="preserve">วันพุธที่</w:t>
      </w:r>
      <w:r>
        <w:t xml:space="preserve"> </w:t>
      </w:r>
      <w:r>
        <w:t xml:space="preserve">19</w:t>
      </w:r>
      <w:r>
        <w:t xml:space="preserve"> </w:t>
      </w:r>
      <w:r>
        <w:t xml:space="preserve">กรกฎาคม</w:t>
      </w:r>
      <w:r>
        <w:t xml:space="preserve"> </w:t>
      </w:r>
      <w:r>
        <w:t xml:space="preserve">2566</w:t>
      </w:r>
      <w:r>
        <w:t xml:space="preserve"> </w:t>
      </w:r>
      <w:r>
        <w:t xml:space="preserve">เวลา</w:t>
      </w:r>
      <w:r>
        <w:t xml:space="preserve"> </w:t>
      </w:r>
      <w:r>
        <w:t xml:space="preserve">08.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ทางร้านด้วยนะครับ         สวัสดีครับ มีไหมครับ    สั่งทางร้านไม่ทราบว่าได้ยินเสียงนะครับ                                                       สอบทดสอบ           อ้าวชวนชื่อให้ครูหมูฟังรอบนึงแล้วที่เราเรียนเทอมที่แล้ว แนะนำตัวทีละคน ส่วนเนาะตัวน่ะ เอาชื่อเล่นก็พอ หนู คุณนัทค่ะ    หนูดาว               น้องดาวนะคะ                              บอล       มันต่อไปเลย          ฝน   ทิ                                     น้ำฝน น้ำฝนวิ   นัทมีดาวใช่ไหมดาว       เจี๊ยบบอล    มด         โอม            อะตอม     ปองขวัญ   อยากจะให้หนูจำได้นะ   ผมโอมครับอาจารย์ ช่วยอธิบายเพิ่มเติมด้วยครับ   วิค่ะ อาจารย์ช่วยยกของไหมคะ   อาจารย์คะหนู เฟิร์นค่ะ   จำเป็นภาพ คนนี้หน้าตาแบบนี้ มาทำแบบนี้วันนี้    ปีที่แล้วเทอมที่แล้วเนาะ  ที่เราเรียนวิชาอะไรคะ   จำได้ไหม   นวัตกรรม เป็นยังไงบ้างหลังจากที่เรียนกับหนูล่ะ หรือว่าเราจะเรียนอาจารย์ 2 คนเนาะอาจารย์โป้ง อาจารย์แจ๊ค อาจารย์โป้งเนาะ  วิชานวัตกรรมส่วนใหญ่ก็จะเป็นการทำชิ้นงานแต่ว่า วิชาพัฒนาหลักสูตร ค่อนข้างเขาเรียกว่า ลงไปสู่เนื้อหา ท่อปลายทางสุดท้าย เราจะต้องสร้างหลักสูตรไม่ได้เนื่องจากว่าเราเป็น คุณครู  คุณครูเนี่ยหน้าที่อย่างหนึ่งก็คือ จะต้องสร้างหลักสูตรได้ซึ่งเป็นหลักสูตรในระดับชั้นเรียน ไม่ว่าเราจะไปสอนที่โรงเรียนโสต ร้อนที่ที่ที่ไหนก็ตามเนี่ยมันจะต้องมีเอกสารหลักสูตรเกิดขึ้น  ที่เราเป็นคนออกแบบว่าเราจะสอน สายวิชาเนี่ยจะมีการดีไซน์ยังไง แล้วก็อันที่สองก็คือ ต้องเขียนแผนเป็นแผลในรายวิชานี้อาจจะไม่ได้แปะมากเท่าที่ควรเราจะไปแตะ ไหนวิชาวิธีวิทยาการจัดการเรียนรู้ ฉันชื่ออะไร พี่จะให้ลูกจะกลับ สูตรในระดับชั้นเรียน    ไม่ต้องเอาเยอะ  ถึงหลักสูตรสถานศึกษา  คนที่เขียนหลักสูตรสถานศึกษาได้ต้องเป็น ทีมของผอ. ทีมของคณะกรรมการที่คัดเลือก แล้วก็ฉันจะไปร่างหลักสูตร ของโรงเรียนขึ้นมา ส่วนใหญ่โรงเรียนจะมีหลักสูตรอยู่แล้วจะมีแค่เธอ     3 ปี 5 ปีแล้วแต่ แต่ว่าถ้าเราเป็นครูใหม่ ยังไม่ได้แตะตรงนั้นยกเว้นวรรค เป็นครูเก่าหลายๆปีอันนั้นน่ะเขาก็จะเริ่ม ลูกมือแล้วอ่ะอ้าวคู่นึง เป็นทีมสร้างหลักสูตรของโรงเรียนหน่อยซิ  แต่ว่าตอนนี้เราเอาแค่หลักสูตรในระดับชั้นเรียนก็พอ   ปลายทางของรายวิชาเนี่ยก็คือ ต้องสร้างหลักสูตรเป็นเพราะฉะนั้นเราต้องรู้จัก มาตรฐานการเรียนรู้ตัวชี้วัด  โรงเรียน โสดไม่ต้องสอนวิชาอะไรบ้างคะ คำพื้นฐาน         นั่นไง  หนีไม่พ้นเนาะมันก็เลยจำเป็นต้องเรียน โรงเรียน     อันนี้คือเขาแปลให้เราใช่ไหมคะ               ระหว่าง         พวกเราคิดว่า ตามความคิดของพวกเราหลักสูตร ชื่ออะไรคะ  หลักสูตรหมายถึงอะไร   แนวทางจัดการเรียนบอล            กูจะเรียกว่ายังไง หลักสูตร  หมายถึงอะไร เอาตามความคิดของบอล               เอาต้องขวัญละกันเอาของขวัญ        โอ้โหเลย   สูตรหมายถึงอะไรคะ   น่าจะหมายถึงอะไรที่ครูต้องต้องทำไอ้พวกนี้ เอาไว้ก่อนจะสอน    เลขที่ให้ไปถูก       มด             จัดการเรียนการสอน         อะตอมหลักสูตรหมายถึงอะไรคะ           สอนนักเรียน สรุปอ่ะ หลักสูตรมันก็คือแม่บทแบบแผนแนวทาง มันจะว่ามันเป็นลูกชิ้นน่ะ ในการที่จะหล่อหลอมสร้างหลักสูตร รายวิชาพัฒนาหลักสูตร  หนูต้องการหล่อหลอมให้นักศึกษาปัญหาพิเศษ เป็นครูที่มีความ Smart ต้องเขียนหลักสูตรที่แบบ ครอบคลุมที่จะหล่อหลอมพวกเราให้เป็น smart teacher   แสดงว่าเขียนแบบธรรมดาว่า เรียน  เรียน 40 ชั่วโมง ปฏิบัติ 50 เปอร์เซ็นต์ปฏิบัติ 80% ทฤษฎี 20 เปอร์เซ็นต์แล้วก็มีกิจกรรมกิจกรรม หรือจะเอาเป็นแบบธรรมดามันก็จะไม่หล่อๆไปเด็ดขาด  ฉะนั้น พอมันมีหลักสูตรแสดงว่ามันต้องมีการออกแบบเกิดขึ้น กิจกรรมทุกสื่อที่สร้างขึ้น ทุกสิ่งที่เกี่ยวข้องทั้งหมดจะหล่อหลอมพวกเรา ไปสู่ Smart teacher ตรงนั้นแหละคือเขาเรียกว่าฝีมือของครูล้วนๆค่ะ พี่ต้อง Design หลักสูตรนี้เกิดขึ้น         หนูพูดแล้วก็ไม่ได้ เลื่อนสไลด์             เห็นหน่วยกิตไหมคะ  หน่วยกิตนี้  มีคำว่าสอง   ขีด 2 ขีด      ฮัลโหลคุณลูกขา ได้ยินไหมคะ 215 คิดว่า   ผาขอโทษนะคะคุณครูได้ยินไหมคะ รักนะคะ   หาร้านนะคะได้ยินไหมคะ มาค่ะคุณครูคะคุณครูรบกวนคุณครูเพิ่มใหม่ได้ไหมคะพอดีว่าไม่ค่อยได้ยินเลยอ่ะค่ะ  หากเธอไม่ค่อยได้ยินเลยค่ะครู แปลไม่ถูกเลยค่ะ  ค่ะคุณครูได้ยินไหมคะ  ได้ยินไหมคะคุณได้ยินไหมคะ  อ๋อพอดีว่าจะขอให้คุณครูพูดดังกว่านี้หน่อยได้ไหมคะ เสียง  โอเคไม่เป็นไร   ถ้ายังไม่หมดเดี๋ยวกูขอร้องเพิ่มวอลลุ่มอยู่นะ  หน่วยกิตรายวิชานี้คือ 3 หน่วยกิตนะคะ ตอนนี้ 225 225 นี้ก็คือ เรียนทฤษฎีค่ะ เรียนในห้องเราก็ เอานะว่าจะเรียนออนไลน์ on site อะไรต่างๆ ส่วน 2 ตัวที่สองก็คือ การปฏิบัติ วิชานี้เราจะได้ลงมือ ฝึกปฏิบัติในการที่ออกแบบ สูตร ก่อนที่จะไปถึงหลักสูตรได้เนี่ย เราก็มาเรียนรู้พื้นฐานก่อนว่า หลักสูตรไม่มีองค์ประกอบอะไรบ้าง  แล้วมันจะต้องเกี่ยวข้องกับ หลักสูตรแกนกลางยังไง เกี่ยวข้องกับรายวิชาที่เราจะสอนยังไง ตัวสุดท้ายตัวที่ 5 ค่ะ  ที่ 5 นี่คือการศึกษาเรียนรู้ด้วยตนเองนะ ไปนั้น อย่าปล่อยผ่านนะคะถ้าช่วงไหนที่ ให้งานเราต้องไปค้นคว้าศึกษาเพิ่มเติม แต่ไม่ต้องเป็นห่วงนะคะก็คือว่า อย่างเต็มที่แล้วนะที่เราพอจะรู้มือกันละ เคยเรียนกับหนูล่ะ  เปิดโอกาสให้พวกเราเนี่ยได้สามารถ สอบถาม ตลอดเลยค่ะทุกวัน ไม่นับเวลาราชการนะคะ ก็แค่ไม่เข้าใจจุดไหนก็สามารถที่จะสอบถามปู่ได้เลยนะ อะไรก็ เตรียมพร้อมไปกับเรา โทรมาสอบถามแนะนำ ถ้าสมมุติว่ามันปิดคอร์สไปแล้วหรือว่ามีกิจกรรมไหนเนี่ย เราสามารถที่จะขอกู้บอกว่าขอรบกวนเพิ่มเติมได้ไหม ได้เลยนะคะไม่มีปัญหานะ สมมุติว่าชั่วโมงนี้เรียนจบไปละเรียบร้อย แต่ว่าเรามีช่วงว่างเนี่ย แล้วถ้าหนูมีช่วงว่างด้วย นักเรียนออนไลน์เพิ่มเติมให้ถูทบทวนให้ใหม่  ถ้าเป็นออนไลน์เนี่ยปกติแล้วหนูจะ บันทึก  คิดเอาไว้คิดตังค์สอน จะได้ไปทบทวนนะ           วันนั้นกิจกรรมของหนูนะ  จะพาพวกเราเนี่ย           ได้เรียนเป็นหลักกิจกรรมหลากหลาย เราจะเรียนจากหนัง  จาก  สารคดี จากคอนเทนต์ข้างนอกเนี่ย ว่าเราจะได้มีมุมมองที่หลากหลายต่อการพัฒนาหลัก   ไม่งั้นก็จะเรียนออนไลน์เนี่ย จะมีกิจกรรมในสัง  แล้วก็พวกสื่อต่างๆก็จะเตรียมให้พวกเราด้วยนะคะ แปลว่า มีข้อแม้ว่าเวลาเรียนนะ   ต้องค่อยๆสงสัยต้องเอ๊ะ บอกว่า  โอกาสที่เราจะเข้าใจเนี่ยน้อย  มันจะน้อยแล้วเราจะ ไม่เข้าใจเลยในเนื้อหา  อันนี้เป็นตัวอย่างการเรียนนะคะยิ่งปีที่ผ่านมาลงตามออนไลน์ 100% เลย  ทั้งครูทั้งนักศึกษาเนี่ยไม่มีโอกาสได้เจอหน้ากันเลย แปลว่า  ถ้าพวกเรา  มีความตั้งใจเนาะ ครูให้ไปเต็มที่น่ะ  มันก็จะรับได้ ไม่แพ้กันเลยนะ แล้วก็เวลาเรียนนะคะกิจกรรมต่างๆพวกเราสามารถดีไซน์ได้เลยนะคะ  เวลาเรานำเสนอ เวลาทำสื่ออะไรต่างๆที่เป็นของพี่นะ ไม่น่าเชื่อว่าเขาทำสไลด์เขาก็ตัดต่อภาพเขาเป็นนายพลเลยเงี้ย มันก็ คือกันกับผู้ว่าไม่ต้องวิชาการจ๋าเกินไป แปลว่า ได้สาระสำคัญของการเรียน ถือว่าโอเคแล้ว   ช้างดีไซน์ได้เต็มที่นะคะ  การนำเสนอเหมือนกัน   การนำเสนอไม่ต้องไปนำเสนอแบบยืนตัวตรงนำเสนอนะคะ อันนี้อย่างของพี่ที่        พิธีในเวลาเข้านำเสนอนะเข้านำเสนอเป็นหมอลำมาเลยให้ถนัดด้านไหน สมมุติ ก็บอกว่าไอ้หน้าให้นำเสนอเกี่ยวกับเรื่อง  ความสัมพันธ์ขององค์ประกอบของหลักสูตร บางคนเนาะ   เล่นลำตัดเป็นหมอลำเป็นเอาเนื้อหามาปลูก องค์ประกอบหลักสูตรน่ะเอามานำเสนอในรูปแบบหมอลำ ก็ได้ ถ้ามันช่วยทำให้เราเข้าใจมากขึ้นอีกนะคะ  แล้วก็ กิจกรรมสามารถดีไซน์ได้นะคะไม่ว่าจะเป็นออนไซต์ออนไลน์แรงๆเนี่ย อย่างพวกเรามีส่วนร่วมในกิจกรรมไม่อยากให้นั่งฟังเฉยๆนะ  อันนี้เป็นบรรยากาศของการเรียนจากพี่ๆนะคะ  เราก็จะได้คิดได้ทำอันนี้เป็นตัวอย่างการเรียน on site เพราะฉะนั้นคือกูไม่อยากให้มีภาพที่บอกมานั่งฟังเฉยๆ อยากให้ร่วมกันทำงานเป็นทีม การทำงานเป็นทีมที่ผ่านมาเราเรียนมาหลายวิชานะ  อาจจะร่วมคิดร่วมทำแต่ว่าเราแบ่งบทบาทหน้าที่กันไม่ค่อยเป็น แล้วขาดการวางแผนมันเลยทำให้งานของเราเป็นงานกลุ่ม  ไม่ไปสู่เป้าหมาย  งานส่งไม่ทันบ้าง บางทีรู้ไม่เท่ากันบ้าง  ที่หัวหน้าน่ะทำอยู่คนเดียวหรือกับเพื่อน 2 คนที่เหลือคือ ด้วยความที่แบบเราสื่อสารกันไม่ได้อ่ะ มันก็เลย  ขาดปฏิสัมพันธ์ที่ดีมันก็เลยไม่เข้าใจในเนื้อหานั้นเลยว่าฉันเรียนกับครูอู๋ถ้าไม่เข้าใจให้ยกมือถาม เราจะไม่เป็นแบบห้องเรียนไทยนะที่ว่า อ้าวใครไม่เข้าใจตรงไหน เงียบปิ๊ดไม่ใช่เนาะ         เพราะฉะนั้นการเรียนของเราอย่างที่หนูพูดไปเมื่อต้นชั่วโมงเนาะ ยืดหยุ่นได้เล่าเรียนได้ทุกที่เลยค่ะ   อาจจะต้องอาศัยที่ล่ามไปด้วยหน่อยนะสมมุติถ้ารอบหน้า   เรากำหนดเรียนออนไลน์แต่ละบอกว่า ถ้าเรียนวิชาเนี่ยมันจะต้องพูดคุยกับอาจารย์ผู้สอนเยอะๆ ต้องได้ทำกิจกรรมมีครูพาทำกิจกรรมเนี่ย ขอไปนอนไซส์ได้ไหมไปตกลงกันก่อนนะ ตกลงกันก่อน แล้วก็เลือกสถานที่เลยเราไปเรียนใต้ร่มไม้ใน 12 คนมีข้อดีคือ มันยืดหยุ่นได้เยอะ ยืดหยุ่นได้เยอะในการทำกิจกรรมต่างๆ  แล้วกูก็จะมีกิจกรรมต่างๆมาให้พวกเรา นี่คือเป้าหมายปลายทางของรายวิชานี้ค่ะ  ต้องสร้างหลักสูตรระดับชั้นเรียนเป็น   เนื้อหาหลักๆก็คืออันนี้เป็น  เนื้อหาหลักๆนะคะ       คือเราจะได้เรียนรู้ว่าหลักสูตรมันคืออะไร ได้เรียนรู้เกี่ยวกับองค์ประกอบมันมีอะไรบ้างมีประเภทอะไรบ้างแล้วมันทำงานยังไง แล้วมันเชื่อมโยงกับหลักสูตรสถานศึกษาหลักสูตรชาติยังไง นี่คือหน่วยที่ 1 นะคะ อ่านแล้วไม่ดูหน่วยที่ 2  อาจจะเล็กหน่อยเนาะ   หน่วยที่ 2 คือ  เราก็เอา หลักการที่โรงเรียนเนี่ย เอาไปเชื่อมโยง เชื่อมโยงกับสิ่งที่มันเป็นอยู่   ในเรื่องของเทรนการศึกษา ยุคใหม่เป็นยังไงสภาพผู้เรียนเป็นยังไง  แล้วก็ตอนสุดท้ายเดี๋ยวเรามาสร้างหลักสูตร ในฉบับที่ใช่ของเรา ไม่จำเป็นต้องสร้างหลักสูตรเขียนว่าภาษาไทยคณิตวิทย์นะคะ อาจจะเป็นหลักสูตรอะไรก็ได้ที่เราอยากจะ ให้เด็กเขาได้ประโยชน์มากกว่ากันที่อย่างเทอมที่แล้วครูสอนหลายหมูเรียน เขาคิดหลักสูตรการถ่ายภาพค่ะ เก่งไหมว่า ไม่ได้เกี่ยวกับ เป็นวิชาเนื้อหาหลักๆเลย เป็นหลักสูตรอะไรก็ได้ ที่อยากจะให้เกิดขึ้นอยากให้ผู้เรียนได้ประโยชน์   ลองคิดดูนะว่าอยากจะได้อะไรซึ่งคิดหลักสูตรครูจะให้คิดกันเป็นกลุ่ม  ถ้าเป็นอยากพัฒนาหลักสูตรอะไร  อยากพัฒนาหลักสูตรอะไร    ฉันอยากพัฒนาหลักสูตร หลักสูตร idea  การเขียนบทกวีอะไรเนี้ยยึดหลักสูตรการทำ  ผัดหมี่โคราช อย่างนี้ก็ได้นะคะเป็นหลักสูตรอะไรก็ได้พี่กลุ่มเรานะคุยกันแล้วแหละอยากจะทำ  ลองคุยกันตั้งแต่ต้นเทอมเลยนะ หรือว่าเราจะได้เอาไปเขียนหลักสูตร        อย่าลืมนะคะเพราะครูคือนักออกแบบ  Learning Designer ควรที่จะออกแบบหลักสูตรได้ดีที่สุด   ระหว่าง   รัฐมนตรีกระทรวงศึกษาธิการ  สนงศึกษานิเทศก์ พระเอกผู้ปกครอง ครู 3 คนเนี่ย 3-4 คนเนี้ย ใครที่รู้จักผู้เรียนได้ดีที่สุดค่ะ  ครู คนนั้นคนที่ออกแบบหลักสูตรได้ดีที่สุดก็คือครูนะคะ พวกเรานี่แหละนะคะ แต่ว่าของประเทศไทยเนี่ยคือเหมือนกับระบบเนาะ  มันจะเป็นแบบจากบนลงล่างอ่ะทุกอย่างสั่งมาสั่งมา ไอ้คนทำไม่ได้คิดอะไรคนคิดไม่ได้ทำ เพราะฉะนั้น ฝนตกหนักไปอยู่ที่ใคร    กำลังตกหนักอยู่ที่นักเรียนเพราะนักเรียนได้เรียนหลักสูตรอะไรก็ไม่รู้ที่ไม่ได้มีการดีไซน์มาเลย เรียนตามใบสั่งอะไรเนี่ย พวกเรานะ พี่เอกหลักสูตร  วัดประเมินผลยังไงวิชานี้นะคะ  เราดูคอสสิริบัสนะคะเปิดคอร์สซิลิบัส ส่งให้แล้วทุกคน มีแฟ้มมีสมุดมอบให้คนละ 1 เล่มนะ ส่วนที่เป็นเอกสารประกอบการสอนครูโอ๋โหลดไว้ให้แล้วใน Google Drive นะคะ  แบ่งเป็นบทให้จะไม่มีช่างเป็นแบบรวมเล่มด้วยมีเป็นแบ่งบทด้วยเราจะได้อ่านง่ายๆ  หนังสือมัน 400 กว่าหน้า นะคะ เพราะฉะนั้นค่าเรียนในชั้นเรียนและสอบถามครูโอ๋เนี่ย เรียนให้เข้าใจเป็นภาพไม่ต้องไปจำเนื้อหาเยอะเนาะ  เพราะว่าวิชานี้เก็บคะแนนปลายภาคแค่ 10 10 เปอร์เซ็นต์หรือ 10 คะแนน ทำกิจกรรม workshop ให้เต็มที่  ท่องจำเอาแค่เปิดเพราะมันผ่าน  อ่านสรุปท้ายบทมันมีทั้งหมด 21 บท อ่านให้หมดอย่างเดียว แต่ถ้าอันไหนเราค่อยไปเปิดดูรายละเอียดนะ สมมุติในท้ายบทข้อสรุปว่า องค์ประกอบของหลักสูตรมีอยู่ 4 ส่วนด้วยกัน มีจุดประสงค์มีกิจกรรมมีวัดประเมินผลมีอะไรต่างๆเนี่ยเขาพูดมา บางทีเขาจะพูดแค่เนี้ยเราต้องเองนะ  แล้วไอ้วัดการประเมินผลมันมีอะไรบ้างนะตอนนั้นน่ะถอยกลับไปอ่าน แผนที่หัวข้อ  คิดให้เป็นภาพ   คิดตามที่ครูแนะนำในชั้นเรียน ยังงั้นเราจะเข้าใจแต่ถ้า มาเล่นกับกูไม่อ่านอะไรมาเลยล่วงหน้าเพราะกูพูดเอาตัวชี้วัด เราก็จะมองตากูร์คืออะหยังหวาน     ไม่เดี๋ยวคู่หูกำลังจะดูว่าคำว่าอิหยังหวานที่ปรากฏ     หรือว่าหรือว่าเขามีการ เรียบเรียงให้ใหม่หรือเปล่าไม่รู้นะ  ละหมาดเชียงกงหน่อยไหม    ยิ้มบ้างก็ได้นะคะ   มีการแซวรำพวกเราดูนะว่าชอบอ่ะจะมีหลักๆอยู่ 5 กิจกรรมเดี๋ยวหนูจะพาทำนะ ดูเอกสารประกอบการสอนไปด้วย  อย่าลืมนะที่อยู่ในไดร์ฟไปโหลดมานะคะโหลดมาเก็บไว้ โหลดมาเก็บไว้แล้วก็จะได้เตรียมตัวแล้วก็ก่อนเรียนทุกครั้งนะคะ ให้อ่านมาค่ะ คอสสิริบัสโอ๋เขียนไว้ว่า เรียนเรียนเนื้อหาเกี่ยวกับความรู้เบื้องต้น เกี่ยวกับการพัฒนาหลักสูตร ความรู้พื้นฐานเกี่ยวกับพัฒนาหลักสูตรแล้วก็ไปโหลดมาเลยค่ะ บทนำอะไรเนี่ยมาอ่าน ก็เห็นภาพปุ๊บแล้วก็ มานั่งรอเรียนเลย พอกูพูดปุ๊บเราก็จะเข้าใจตรงกันเนาะ  เพราะฉะนั้น  มันก็จะชัดเจนนะคะ มันมีอันนึง portfolio  เล่ม portfolio ที่เราจะต้องทำไม่ต้องไปทำทำเป็นรูปเล่มนะคะ แค่เขามีอบรมที่ไหน Online On site ที่เกี่ยวกับเรื่องหลักสูตรและการสอน ให้แต่เข้าร่วมกิจกรรมอบรม แล้วเอาหลักฐานคือภาพถ่ายไฟล์ภาพถ่าย เกียรติบัตร เอามาเก็บไว้ในแฟ้มแล้วก็ตั้งชื่อว่า  ผลงานการหลักฐานการเข้าร่วมกิจกรรม ไม่ต้องเข้าร่วมทั้งหมด 4 กิจกรรมค่ะ  กิจกรรม เปิดดูตรง portfolio 4 กิจกรรมมีกิจกรรมอะไรบ้างคะ       มีอะไรบ้างครับของขวัญ    สมมุติหนูไปเข้าฝึกอบรมในเว็บของสตาร์ฟิช อบรมนั่งดูคลิปยังไง 2 ชั่วโมง แล้วเขาออกบัตร เอาเกียรติบัตรให้ยังเนี่ย   มด ของเอกภาษาไทยเขาจัด อบรมเกี่ยวกับ การพัฒนาการจัดการเรียนการสอนสำหรับเด็กยุคใหม่เราก็ไปเข้าร่วมแจมกับเขาเขาจัดที่หอประชุมเมื่อไหร่เนี่ย แล้วเขาให้ใบเกียรติบัตรมาหรือบางทีเขาไม่ได้ให้ใบเกียรติบัตรมา แล้วก็ไปเซลฟี่   แล้วเราก็ถ่ายภาพบรรยากาศการอบรมสัก 4-5 ภาพ เอามาส่ง เข้าในแฟ้ม ถามว่าทำไมคุณครูต้องเข้าอบรมต้องพัฒนาต้องอัพเกรดตัวเองคะ           ความรู้ในหนังสือพอไหมคะพี่ 21 บวชอ่ะแล้วเราจะเป็นครูที่ดีพอไหมคะ อะตอมพอไหม  ไม่พอ คือตอนนี้โลกมันเปลี่ยนไปนะเทคโนโลยีเปลี่ยนไป เด็กเรียนไปบริบทเปลี่ยนไป เราก็ไม่ต้องเครียดขนาดคอมพิวเตอร์เนี่ย เขายังต้องอัพเกรดเลย ให้มันมีความแรงขึ้นให้มันสปีดเร็วขึ้น Ram เยอะขึ้น มีพื้นที่เยอะขึ้น เราเป็นครูยุคใหม่เนี่ยมันก็ต้องอัพเกรดเหมือนกันใช่ไหมคะ    กิจกรรม workshop มีอยู่ 5 ชิ้นนะ แล้วก็มี portfolio ปลายเทอมเราจะได้ประเมินตนเอง แล้วก็เพื่อนประเมินเราพระอู่ประเมินเรา  เราก็จะได้รู้ว่า   เรามีการวางแผนการเรียนยังไง  ประเมิน  portfolio นี้ก็จะคะแนนเยอะนิดนึงนะพวกเราลองดู  นี่เป็นตัวอย่างการบันทึกสะท้อนคิดค่ะ 5 มิติ วันนี้ครูอู๋สมมุติเนาะ โหยสอนเรื่อง การอ่านตัวชี้วัดมาตรฐานการเรียนรู้และสื่อ  ให้ดูอย่างเงี้ยเราดูแล้วเราคิดยังไง เขียนไว้ตั้งเยอะ เขียนแค่ 5 ด้านก็พอ 1 I Think I Wish i tell I Learn I feel เดี๋ยวครูจะให้ตัวอย่างในไลน์อีกทีนึงเนาะ ทำมาเป็นแบบ One Page พวกเราทำสื่อกันมาแล้วเรียนสื่อเทอมที่แล้ว    อันนี้เป็นตัวอย่าง portfolio นะอบรมออนไลน์ก็ได้ออนไซด์ก็ได้  มันมีเว็บเยอะแยะเลยค่ะ ได้เกียรติบัตรมา หนูก็ต้องมีการอบรมเหมือนกันเขามีสัมมนาที่ไหนสูงไป เขามีเสวนาที่ไหนไปมีประชุมที่ไหนที่พัฒนาอัพเกรด สมรรถนะอาจารย์ ไม่ต้องไปอบรม      ไม่ใช่ว่ากูบอกกันนักศึกษาอย่างเดียวหนูนั่งเฉยๆก็ไม่ได้ ต้องไปไม่ต้องไปอบรม อ่านหนังสือ  นี่คือเป็นแบบประเมินตัวเองนะคะ จะให้ไฟล์ไปตอนสุดท้าย เรียนยังไงให้เวิร์ค ที่เราเนาะ  ตอนเรียนมัธยมเนี่ยสังเกตว่าส่วนใหญ่เราจะรอครูป้อนเนาะ  75 เปอร์เซ็นต์  75% ครูบรรยาย 25% นักเรียนเรียนรู้ด้วยตนเอง พอเข้ามหาวิทยาลัยเป็นไงคะ  จริงๆน่ะเราต้องเรียนรู้ด้วยตัวเองอ่ะถึง 70 นะ 50 น้อยไปนะคะ 50 น้อยไป จันทร์เรียน เรียนรู้เนี่ยก่อนที่จะมาสอนพวกเราเนี่ย เรียนเรื่องพัฒนาหลักสูตร  อ่านเล่มเดียวไม่ได้ เพราะคนนี้อธิบายแค่นี้ อ่านแล้วบางทีบางจุดครูไม่เคลียร์ครูไปหาเล่มใหม่มา กระทั่งได้ได้เล่มที่ส่งให้เราในไลน์นั่นแหละ คนนั้นน่ะถือว่าเขาอธิบายการสรุปหลักครอบคลุมที่สุด  มีหลายเรื่องมากแต่เลือกให้พวกเราเนี่ย เต็มที่อธิบายได้ดีที่สุดในนี้ ต้องอ่านมากหลายทางอ่านหนังสืออย่างเดียวพอไหม ไปฟังบรรยาย ไปฟังอบรมถึงจะเก็บและก็เอามาสอนพวกเราได้        ต้องเป็น smart student นะคะ  เวลาเรียนต้องเรียนเป็นแบบปลาเป็นค่ะ  เหรียญตราเป็น เธอไม่ว่าจะน้ำเ****วยังไงปลาเป็นปกติว่ายทวนน้ำนะ ปลาตายจะเป็นอันนี้ค่ะ   อาจารย์ผู้สอนพานักศึกษาไปไหนสอนผิดสอนถูกนักเรียนก็ไม่เคยนักศึกษาก็ไม่เคย อ้าวใครเข้าใจอะไรไหมเงียบ ใครมีอะไรจะถามไหมเงียบ ที่เงียบไม่ใช่เข้าใจนะไม่รู้ว่าจะถามยังไงอันนี้คือเป็นสภาพ เด็กนักเรียนไทย ที่เราคุ้นเคยมาเนี่ยจะเป็นแบบลาตายอย่างเนี้ยอาจารย์เขาสอนผิดอย่างเนี่ย นึกว่าสอนถูก ถ้าจำไม่ผิดนะเนี่ยที่ไม่ฝึกไม่เคยฝึก   นี่คือการเรียนแบบโบราณนะรอครูป้อม ไม่ใช่แล้วเนาะ ไม่แน่ใจว่ากูเคยถ่ายภาพนี้ให้ดูแล้วหรือยัง นี่เป็นภาพการเรียนเมื่อ 100 200 ปีมาก่อน ข้ามฝั่ง ขวามือ อันนี้คือเป็นการเรียนปัจจุบัน มันต่างกันไหมเนี่ย    ไม่ต่างเลยนะมีครูยืนพูด 1 คน แล้วก็มานั่งแบบนี้ นี่คือโบราณแล้วนะแต่ว่าประเทศไทย ปัจจุบันก็ยังใช้แบบนี้อยู่แล้วเรียนเพื่ออะไรเรียนเพื่อที่จะสอบ  เนื้อหาจั๊มไปเยอะๆ มาตรฐานตัวชี้วัดที่เขาให้มาในประเทศไทยเยอะมากเลย เพราะฉะนั้นนี่แหละทำไมเราต้องออกแบบหลักสูตร หน้าที่ของครูผู้สอนคือจะต้องจำตัวชี้วัดและแปลงมาเป็นกิจกรรมให้ได้ แล้วมีสายให้เรียนแล้วมีความสุขสนุก นั่นแหละ แต่ถ้าครูคนไหนสอนแบบบรรยาย แล้วก็มาให้นักเรียนอ่านเนื้อหา นักเรียนคิดถึงมากนักเรียนแทบตายเลย แล้วมันก็จะเกิดปัญหาที่เกิดขึ้นเราอาจจะเคยได้ยินนะ อาจารย์ครูผู้สอนในโรงเรียนน่ะ  Audition สอนไม่ทันค่ะ  นี่คือปัญหาในประเทศไทย สอนไม่ทันนายในรายวิชาพื้นฐาน สร้างรายวิชาเพิ่มเติมขึ้นมาใหม่ ในรายวิชาเดียวกันน่ะ พวกเราคงเคยผ่านการศึกษาขั้นพื้นฐานมาแล้ว ฉะนั้นเรียน เหมือนกันเรียนซ้ำกันน่ะแต่ว่าเรียนอัดเนื้อหาไปเยอะมาก อันนั้นคือเป็นเขาเขาไม่ได้ออกแบบหลักสูตรแต่พ่อสอนตามหนังสือ ให้ครบตามมาตรฐานตัวชี้วัด ซึ่งมันสามารถดีไซน์ได้แต่ครูคนนั้นไม่ได้ติดสาย มาสอนดับทำไงก็ได้ให้นักเรียนเนี่ย  ทำข้อสอบได้  ปลายทางมันมีหลุมดำอยู่คือมันมี o-net เกิดขึ้นไง  ผอ. ก็ต้องการให้โรงเรียนน่ะมีชื่อเสียงเนาะยังไม่แพ้ไอ้โรงเรียนข้างๆน่ะอย่างเงี้ย ผอ. ก็ต้องไปจี้ครู ครูสุดท้ายต้องไปที่ใคร  ก็ต้องไปไล่สอน ชั่วโมง 8 ชั่วโมงและนักเรียนที่เรียนแบบบ้าระห่ำเลยนะ ถูกก็สอนแล้วมันไม่พอนะมันต้องไปกวดวิชาต้องไปติวเพื่อมา  สรุปคือเด็กไทยได้อะไร ตอนนี้เราเป็นคนรุ่นใหม่นะ ยังไม่ไปเป็นแบบนั้นต้องเป็นสมาชิกเช่อค่ะ             B2 นะเราลองดูว่าเราจะเป็น นักศึกษาแบบไหน เป็น 1.0 และ 4.0 ภาพ 1.0 มันจะเป็นอย่างนี้  อาจารย์ผู้สอนสอนอะไรไปกับสอนไปเต๊อะ  ง่วงเหงาหาวนอนเพราะอาจารย์ใส่แต่เนื้อหาไง 170 270 ดีขึ้นหน่อย รักษาเรื่อง Active เริ่มค้นคว้าได้ 3.0   อาจารย์เป็นแค่ผู้อำนวยความสะดวก นักศึกษาที่จะ smart เลยแหละ อันนี้คือ 3.0 คู่อยากให้พวกเราเป็นตัวนี้ค่ะ smart 4.0 เรียนแล้วสร้างนวัตกรรมไอ้ตัวที่เราจะออกแบบหลักสูตรนั่นแหละคือนวัตกรรม  เพราะฉะนั้น ปลายทางตอนสุดท้ายเนี่ยนั่นคือเรากำลังทำนวัตกรรมนะ  ฉันต้องสมัครแบบคนนี้ งานสร้างหลักสูตรจริงๆขึ้นมาไม่แน่นะการศึกษาพิเศษอาจจะสร้างได้ดีกว่าเอกอื่นนะ เรามีมุมมองอะไรได้หลายๆที่มีความอัจฉริยะในตัวนะรู้ตัวไม่มี เขาเรียกว่าต้องกระตุ้นหน่อยนะเอ้อ   อยากเป็นผู้เรียนแบบไหน      ลักษณะวิชายืดหยุ่นได้ตามความเหมาะสมทั้งทีเขาจัดให้ไอ้เนี่ยเรียนทุกวันอังคารเนี่ย บอกว่าขอปรับได้  ขอเปลี่ยนสถานะ จะว่างตอน 18:00 น ตอนเย็นวันเสาร์อะสมมตินะสมมติ ขอแบบนี้เนื่องจากพวกหนูตอนนั้นสมองปลอดโปร่งอะไรเนี่ยอ๋อเรียนแบบนี้ อะไรเนี่ยก็มีสายได้นะคะ มดมี 16 สัปดาห์ โอเคคิดว่า กิจกรรมเนี่ยตัดออกได้ไหมคะขอลุย workshop อย่างเดียวที่เหลือขอไปอ่านเองอย่างเงี้ย ขอเรียนทั้งหมด 12 สัปดาห์ ถูให้นะ บอกว่าหนูอ่านมาก่อนแล้วผมอ่านมาก่อนละ ลุยเลยลุยต่อ workshop  แล้วก็ ให้มันสร้างหลักสูตรเป็นอย่างเนี่ย  ผู้พันก็ต้อง ดูแลน้องๆนะคะ E36 วางแผนมาล่วงหน้าหน่อย   ไม่วางแผนล่วงหน้าเนี่ยเราจะเป็นเรียนนักเรียนแบบปลาตายนะคะ ลองดูนะตอนนี้พวกเราอยู่โซนไหนโซนแดงหรือโซนเขียว   หลุมดำอย่างหนึ่งที่เกิดจากการเรียนออนไลน์คือ ทำภารกิจมากกว่า 1 อย่าง แล้วปิดกล้อง  เคยเห็นไหมเปิดซูมเอาไว้นั่งซักผ้า   คิดว่าฟังวิทยุ FM หรือยังไงเนาะเปิดซูม   กูก็แบบ  ผีบ้าน่ะพูดอยู่คนเดียวนะ 30 คนน่ะมันปิดกล้องอยู่ 29 คน อีกคนนึงอ่ะเกรงใจอาจารย์หัวหน้าห้องไง เสียงไปไหนอ่ะออกไปนั่งกินกินข้าวอยู่ที่ไหนบ้านเกาะ แสดงว่า กล้องมันคงจะไม่ได้เสียนะเดี๋ยวมันเสียป้องกันอะไรประมาณเนี้ย  เป็นไงคิดว่ากำลังใจครูผู้สอนออนไลน์ตอนนั้นพวกเราคิดว่าเป็นไงคะ  เหมือนนั่งคุยอยู่กับคอมพิวเตอร์อยู่คนเดียวอ่ะอยู่หน้าจอ  จากเดิมที่เตรียมมานะ 100% เหมียวเลยหยุดแค่ 10% ญี่ปุ่นเลยนะ บูรณะเพราะฉะนั้นกูก็จะว่าเอา ได้งานไปก็แล้วกันปิดกล้องยังไง เรียนออนไลน์กับครูวันดี ถือว่าปราบเซียนนะต้องต้องบิลนักศึกษาน่ะหาเกมหาอะไรมาเนี่ย  มันไม่หมู   ปกตินะความสนใจของนักเรียนนะมันอยู่ที่ประมาณ 20 นาที  10 นาที   เที่ยวคือเรียนวิชานี้จะให้สำเร็จต้อง  พึ่งพาตัวเองเป็นหลักนะ   เราจะได้คุณค่า ที่คู่ควรกับเรา  เกรด A ครูให้ทุกคนได้อยู่แล้ว ต้องพยาบาลต้องไม่ใช่พยาบาลพยายามพยาบาลหรือบาดเจ็บ  เราไปทำกิจกรรมกลุ่มกัน  เดี๋ยวครูจะถามว่าพวกเราได้อะไรจากการทำงานกลุ่ม  พวกเราหากระดาษ กลุ่มละ 1 แผ่นอาจจะเขียนข้างหลังก็ได้นะ 1 แผ่น ในการวางแผนนะคะ เนื่องจากว่าที่ผ่านมาเวลาเราทำงานกลุ่มเนาะ เราจะทำเป็นแบบ แค่ไปรวมกันเฉยๆเอาคนไปรวมกัน แต่ไม่ได้อะไรจากงานกลุ่มเลย การช่วยเหลือเกื้อกูลก็ไม่มี   เกมนี้กิจกรรมที่มีชื่อว่าสร้างหอไอเฟล จาก ไม้มันไม้อะไรนะ   เหมือนไม้เสียบลูกชิ้น มีอยู่จำนวนหนึ่งร้อย บ้าน  แล้วก็มีหนังยางอยู่ 50 เส้น ให้เราดีไซน์แบ่งออกเป็น 2 กลุ่มนะ เอา 2 หรือ 3 กลุ่ม    เอาแค่ 2 กลุ่มก็ให้น้าสาวหู ละกลุ่มเพื่อนนะคะ เราก็ช่วยเหลือกันนะคะสื่อสารกันรู้จะไม่บอกว่าทำยังไงแต่พวกเราไปคุยกันว่าทำยังไงให้หอไอเฟลเราสูงที่สุด กลุ่มไหนสูงที่สุด ชนะ สูงที่สุดยังไม่พอต้องผ่านแข็งแรงนะ  มีการรีเช็คด้วยสมมุติว่าสร้างไว้เรียบร้อยแล้วใช่ไหม ลองเอาเนี่ยพัดดู พัดลมให้พัดลมก็แพ้นะ  แบ่งกลุ่มตามความสมัครใจ  12  นับ 12 ไหม     1   2  1   2              Ok Google นึงมาอยู่ทางนี้  คู่ขวัญลองไปดูซิว่าห้องน้ำมันเปิดไหม แต่ถ้าไม่เปิดก็เอามุมมันหน้าห้องมันก็ได้ถ้าไม่ให้ใช้เนี่ย      ให้เราวางแผนกันนะวางแผน ว่าทำยังไงจัดการกับทรัพยากรที่เรามีงานรับไปภูมินึง ม 2 ค่ะรับไป   ให้เวลา 20 นาทีค่ะ  20 นาที ไปวางแผนเอากระดาษไปด้วยนะคะ   นั่งอยู่ตรงนี้ก็ได้กลุ่ม 2 ปีอยู่ข้างนอกเลยก็ได้ค่ะใครจะไปอยู่ข้างนอกก็ได้    แล้วแต่เราค่ะ  ห้องน้ำเปิดมันก็จะเป็นภาพที่ดี               ทดสอบทดสอบมาแล้วค่ะ        ได้ข้อคิดอะไรจากกิจกรรมเมื่อสักครู่นี้คะ บอลได้เข้าคิดอะไรคะ          ดาวก่อนก็ได้ค่ะ เราได้ข้อคิดอะไรจากกิจกรรมต่อหอไอเฟล                         ก็คือตอนต่อนะคะ       เหมือนที่มันมีไม้ที่  คือเราอาจจะต้องขอด้วยกาวเพื่อให้มันแข็งแรง    ไม่ให้มันโอนอีกอ่ะค่ะ   ไม่ได้ยินเสียงดาว อยากได้ยินไหมคะเลยค่ะ   อันนี้ได้ยินยังคะ            ได้ยินไหมคะ ยังไม่ออกเลยค่ะ    ไม่ได้ยินเสียงเลยค่ะ ได้ยินไหมคะ                อาจารย์ไม่ได้ยิน        ไม่ได้ยินค่ะเสียงไม่ออกค่ะ                  ได้ยินไหมคะ        ได้ยินไหมคะ อัดเสียงมาแล้วค่ะจะเบาค่ะเบานิดนึง  ผ้าเมื่อกี้น้องบอกว่าการต่อหอไอเฟลค่ะต้องใช้ไม้และกล่าวในการต่อ ก็คือ ต้องทำให้หอไอเฟลน้ำแข็งแรงไม่ให้มันโอนอีหยังอ่ะค่ะ    ค่าขอบคุณค่ะ คนต่อไปโบ๊ทบ้างโบ๊ทเรื่อง การที่เราจะต้องไปทำงานกลุ่มในอีกไม่กี่เดือนข้างหน้า ต้องออกแบบหลักสูตรจะเป็นกลุ่มกิจกรรมนี้ได้ข้อคิดอะไรคะ            เพราะอะไรรู้ไหมเพราะหลักสูตรนี้สมมุติเนาะถ้าเราเอาไปใช้ครีมกับผู้เรียน   เขาจะต้องเรียน  ต้องเรียนมาเรียนกับเราทั้งทีผ่านหลักสูตรนี้ต้องเรียนรู้แล้วต้องให้ได้อะไรติดไม้ติดมือไปด้วย 1 ได้ความรู้แน่ๆ 2 ได้ทักษะ    3 ได้ข้อคิดทุกอย่างที่จะฝึกตัวเขา ถ้ามาเรียนแล้วเราแค่ได้สร้างหลักสูตรแต่คนเรียนก็คนเรียนเป็นยังไงคะมันไม่แฟร์   ฉะนั้นหน้าที่เราคือต้องดีไซน์หลักสูตรหน้าที่ของครูผู้สอน มีอยู่ 2 อาชีพอาชีพแรกคือการเป็นนักออกแบบ ต้องออกแบบหลักสูตรออกแบบกิจกรรมให้มันน่าเรียน แล้วหลักสูตรไม่ต้องพอเหมาะพอดีกับเขา ไม่ใช่อัดเข้าไปเนื้อหากิจกรรมก็ไม่ได้ดูเลย เวลาไม่ไปโรงเรียนนะเราจะเรียนกัน 20 สัปดาห์  20 สัปดาห์แต่กิจกรรมครูออกกับครูมีความรู้สึกมันมากเลย   กิจกรรมมันใช้เวลาอยู่เป็นปีอะไรเนี่ยแต่เรียน 1 เทอม มันไม่ Match กันใช่ไหมคะแสดงว่าครูผู้สอนจะดู ไม่ได้ดูความเหมาะสมของหลักสูตรไม่ดูเวลาไม่ได้ดูทรัพยากรที่มี  โรงเรียนให้ให้เวลาเรามาจัดการเรียนการสอนออกแบบหลักสูตร เขาให้มาแค่  0.5 หน่วยกิตยังไง 0.5 หน่วยกิตเท่ากับกี่ชั่วโมง     26 ส่วนใหญ่จะเป็นวิชาเพิ่มเติมใช่ไหมคะวิชาศิลปะวิชาการงานอาชีพจะเรียน 0.5 หน่วยกิต แต่ถ้าวิชาพื้นฐานว่าจะเรียน 1.5 หน่วยกิต 2 หน่วยกิตยังเนี่ย ฉันคือเราก็ออกแบบกิจกรรมให้มันเหมาะสม  แต่ว่าหลักสูตรมันก็ไม่ใช่อะไรก็ได้เนาะ  ก็ต้องดูความเหมาะสมด้วย ผลสุดท้ายก็รักกันต้องฝันได้ข้อคิดอะไร         ลุ้นบ่ ลุ้นบ่ ชอบสำเนียงของขวัญของขวัญเข้ามาแนวดี    โอเคก็จะประมาณนี้เนาะ เดี๋ยวรอบหน้า เดี๋ยวกูฝาก 1 ก็แล้วกันนะว่ารอบหน้าจะออนไซด์หรือออนไลน์ไปตกลงกันก่อนนะ Online On site จะเรียนที่ไหน  พื้นที่ไหนเพราะว่าคงจะทำเป็นทำกิจกรรมเป็นแบบนั่งเรียนที่แบบล้อมวง จะได้เข้าใจเนื้อหามากกว่าเพราะว่าถ้ามีจออย่างนี้บังหน้าอาจจะ เหรียญไม่สะดวกเท่าไหร่             รอบหน้านะคะการเตรียมตัวให้พวกเราอ่าน บทที่ 1 มาก่อนนะบทที่ 1 เราจะเริ่มเรียนแล้ว  ไฟล์เอกสารประกอบการสอนครูโหลดไว้ให้แล้วที่ไหนคะ  ในไดรฟ์ส่งลิงค์ให้หรือยัง ยังไม่ได้ส่งเหรอ แฟ้มส่งงานอ่างนี้เราได้รับหรือยัง     โอเคแล้วกูจะช่วยกูทำหมดแล้วเรียบร้อยเดี๋ยวจะส่งให้เนาะ แล้วก็ขณะเรียนในแต่ละบทนะคะ  อย่าทิ้งความสงสัยเอาไว้นะคะ ให้แต่ละบทผ่านไปสมุดที่ 1 รอบหน้าละกันเรียบร้อยแล้วตั้งคำถามไว้เลยนะจะถามครูอะไร จดมาเลยจดใส่สมุดที่แจกไปนั่นแหละว่า อาบเสร็จแล้วนะทั้งหมด 20-30 หน้าเนี่ย  เนื้อหาประเด็นไหนที่ไม่เข้าใจ ให้เอามาถามรอบหน้า ถามในชั้นเรียนก็ได้จะถามผ่าน LINE ก็ได้แล้วแต่    อยากให้เรียนกันแบบนี้อยากให้เรียนก็ยังมีความสุขมีความสุขอย่าไปเครียดมากนะ แล้วก็พรุ่งนี้จะตัดสินใจทำให้มันสอดคล้องกับ ธรรมชาติการเรียนรู้ของพวกเรานะคะ จริงๆเมื่อเช้าเนี้ยหนักพอสมควร แต่ไม่เป็นไรหนูจะดีไซน์ใหม่เพื่อพวกเรา   โอเคก็จะประมาณนี้ ให้เราไปพักกันกินข้าว   หัวหน้า   ตา ตอนรับเปิดเทอมวันที่ 2         ขอบคุณมากค่ะ              นัดกันอีกทีนึง      กูฝากปิดแอร์ปิดไฟหน่อยเด้อ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หลักสูตร (เช้า) 180766 นาโน ปลา</dc:title>
  <dc:creator/>
  <cp:keywords/>
  <dcterms:created xsi:type="dcterms:W3CDTF">2024-01-04T02:58:47Z</dcterms:created>
  <dcterms:modified xsi:type="dcterms:W3CDTF">2024-01-04T02: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กรกฎาคม 2566 เวลา 08.10 น.</vt:lpwstr>
  </property>
  <property fmtid="{D5CDD505-2E9C-101B-9397-08002B2CF9AE}" pid="3" name="subtitle">
    <vt:lpwstr/>
  </property>
</Properties>
</file>